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364BD3" w14:textId="77777777" w:rsidR="00AF5936" w:rsidRDefault="00000000">
      <w:pPr>
        <w:pStyle w:val="Heading2"/>
      </w:pPr>
      <w:bookmarkStart w:id="0" w:name="Xf8a7ad48db594a1aa8b509d95cb32dc9be50005"/>
      <w:r>
        <w:t># Title: Numerical Feedback and Emergent ψ–Curvature Dynamics</w:t>
      </w:r>
    </w:p>
    <w:p w14:paraId="3707B4CB" w14:textId="77777777" w:rsidR="00AF5936" w:rsidRDefault="00000000">
      <w:pPr>
        <w:pStyle w:val="FirstParagraph"/>
      </w:pPr>
      <w:r>
        <w:t>🔹 Objective</w:t>
      </w:r>
      <w:r>
        <w:br/>
        <w:t>Explore the computational feedback loop between ψ(x) and curvature(x) using numerical methods in 1D. We aim to simulate how ψ evolves due to curvature, and how that feedback may lead to equilibrium, divergence, or pattern formation. This forms a precursor to emergent gravitational behavior.</w:t>
      </w:r>
    </w:p>
    <w:p w14:paraId="3DAFB31A" w14:textId="77777777" w:rsidR="00AF5936" w:rsidRDefault="00000000">
      <w:r>
        <w:pict w14:anchorId="0DCDE37E">
          <v:rect id="_x0000_i1025" style="width:0;height:1.5pt" o:hralign="center" o:hrstd="t" o:hr="t"/>
        </w:pict>
      </w:r>
    </w:p>
    <w:p w14:paraId="1876C0BE" w14:textId="77777777" w:rsidR="00AF5936" w:rsidRDefault="00000000">
      <w:pPr>
        <w:pStyle w:val="FirstParagraph"/>
      </w:pPr>
      <w:r>
        <w:t>🔹 Key Equations Recap</w:t>
      </w:r>
      <w:r>
        <w:br/>
        <w:t>We use: 1. Initial ψ field</w:t>
      </w:r>
      <w:r>
        <w:br/>
        <w:t>Rendered:</w:t>
      </w:r>
    </w:p>
    <w:p w14:paraId="1ECCF9C4" w14:textId="77777777" w:rsidR="00AF593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38968548" w14:textId="77777777" w:rsidR="00AF5936" w:rsidRDefault="00000000">
      <w:pPr>
        <w:pStyle w:val="FirstParagraph"/>
      </w:pPr>
      <w:r>
        <w:t>Plaintext:</w:t>
      </w:r>
      <w:r>
        <w:br/>
        <w:t>ψ₀(x) = A * exp( - (x - x0)</w:t>
      </w:r>
      <w:r>
        <w:rPr>
          <w:b/>
          <w:bCs/>
        </w:rPr>
        <w:t>2 / (2 * sigma</w:t>
      </w:r>
      <w:r>
        <w:t>2) )</w:t>
      </w:r>
    </w:p>
    <w:p w14:paraId="0183F406" w14:textId="77777777" w:rsidR="00AF5936" w:rsidRDefault="00000000">
      <w:pPr>
        <w:pStyle w:val="Compact"/>
        <w:numPr>
          <w:ilvl w:val="0"/>
          <w:numId w:val="2"/>
        </w:numPr>
      </w:pPr>
      <w:r>
        <w:t>Curvature definition</w:t>
      </w:r>
      <w:r>
        <w:br/>
        <w:t>Rendered:</w:t>
      </w:r>
    </w:p>
    <w:p w14:paraId="3E354DFD" w14:textId="77777777" w:rsidR="00AF59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pace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1DFDCB83" w14:textId="77777777" w:rsidR="00AF5936" w:rsidRDefault="00000000">
      <w:pPr>
        <w:pStyle w:val="FirstParagraph"/>
      </w:pPr>
      <w:r>
        <w:t>Plaintext:</w:t>
      </w:r>
      <w:r>
        <w:br/>
        <w:t>Curvature(x) = Laplacian of (space(x) + time^2)</w:t>
      </w:r>
    </w:p>
    <w:p w14:paraId="2C753569" w14:textId="77777777" w:rsidR="00AF5936" w:rsidRDefault="00000000">
      <w:pPr>
        <w:pStyle w:val="Compact"/>
        <w:numPr>
          <w:ilvl w:val="0"/>
          <w:numId w:val="3"/>
        </w:numPr>
      </w:pPr>
      <w:r>
        <w:t>Updated ψ with feedback</w:t>
      </w:r>
      <w:r>
        <w:br/>
        <w:t>Rendered:</w:t>
      </w:r>
    </w:p>
    <w:p w14:paraId="278EC84D" w14:textId="77777777" w:rsidR="00AF593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β </m:t>
          </m:r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BA6EC91" w14:textId="77777777" w:rsidR="00AF5936" w:rsidRDefault="00000000">
      <w:pPr>
        <w:pStyle w:val="FirstParagraph"/>
      </w:pPr>
      <w:r>
        <w:t>Plaintext:</w:t>
      </w:r>
      <w:r>
        <w:br/>
        <w:t>ψₙ₊₁(x) = ψₙ(x) + β * Curvature(x)</w:t>
      </w:r>
    </w:p>
    <w:p w14:paraId="3DCE522A" w14:textId="77777777" w:rsidR="00AF5936" w:rsidRDefault="00000000">
      <w:pPr>
        <w:pStyle w:val="Compact"/>
        <w:numPr>
          <w:ilvl w:val="0"/>
          <w:numId w:val="4"/>
        </w:numPr>
      </w:pPr>
      <w:r>
        <w:t>Gravity field</w:t>
      </w:r>
      <w:r>
        <w:br/>
        <w:t>Rendered:</w:t>
      </w:r>
    </w:p>
    <w:p w14:paraId="2F32E6C8" w14:textId="77777777" w:rsidR="00AF59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Gravity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ECC521C" w14:textId="77777777" w:rsidR="00AF5936" w:rsidRDefault="00000000">
      <w:pPr>
        <w:pStyle w:val="FirstParagraph"/>
      </w:pPr>
      <w:r>
        <w:t>Plaintext:</w:t>
      </w:r>
      <w:r>
        <w:br/>
        <w:t>Gravity(x) = ψ(x) * Curvature(x)</w:t>
      </w:r>
    </w:p>
    <w:p w14:paraId="0F76D2A4" w14:textId="77777777" w:rsidR="00AF5936" w:rsidRDefault="00000000">
      <w:r>
        <w:pict w14:anchorId="2E9D0C53">
          <v:rect id="_x0000_i1026" style="width:0;height:1.5pt" o:hralign="center" o:hrstd="t" o:hr="t"/>
        </w:pict>
      </w:r>
    </w:p>
    <w:p w14:paraId="5C7BA894" w14:textId="77777777" w:rsidR="00AF5936" w:rsidRDefault="00000000">
      <w:pPr>
        <w:pStyle w:val="FirstParagraph"/>
      </w:pPr>
      <w:r>
        <w:t>🔹 Discrete Numerical Setup</w:t>
      </w:r>
      <w:r>
        <w:br/>
        <w:t>We model a 1D grid with 100 spatial points:</w:t>
      </w:r>
    </w:p>
    <w:p w14:paraId="5B1873D3" w14:textId="77777777" w:rsidR="00D620F3" w:rsidRDefault="00D620F3" w:rsidP="00D620F3">
      <w:pPr>
        <w:pStyle w:val="NormalWeb"/>
      </w:pPr>
      <w:r>
        <w:lastRenderedPageBreak/>
        <w:t>(</w:t>
      </w:r>
      <w:proofErr w:type="spellStart"/>
      <w:r>
        <w:t>pytthon</w:t>
      </w:r>
      <w:proofErr w:type="spellEnd"/>
      <w:r>
        <w:t>)</w:t>
      </w:r>
    </w:p>
    <w:p w14:paraId="54205C90" w14:textId="77777777" w:rsidR="00D620F3" w:rsidRDefault="00D620F3" w:rsidP="00D620F3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88BE444" w14:textId="77777777" w:rsidR="00D620F3" w:rsidRDefault="00D620F3" w:rsidP="00D620F3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29C0EA62" w14:textId="77777777" w:rsidR="00D620F3" w:rsidRDefault="00D620F3" w:rsidP="00D620F3"/>
    <w:p w14:paraId="68EC77CF" w14:textId="77777777" w:rsidR="00D620F3" w:rsidRDefault="00D620F3" w:rsidP="00D620F3">
      <w:r>
        <w:t># Grid setup</w:t>
      </w:r>
    </w:p>
    <w:p w14:paraId="52BD219B" w14:textId="77777777" w:rsidR="00D620F3" w:rsidRDefault="00D620F3" w:rsidP="00D620F3">
      <w:r>
        <w:t>N = 100</w:t>
      </w:r>
    </w:p>
    <w:p w14:paraId="3CBF163E" w14:textId="77777777" w:rsidR="00D620F3" w:rsidRDefault="00D620F3" w:rsidP="00D620F3">
      <w:r>
        <w:t xml:space="preserve">x = </w:t>
      </w:r>
      <w:proofErr w:type="spellStart"/>
      <w:proofErr w:type="gramStart"/>
      <w:r>
        <w:t>np.linspace</w:t>
      </w:r>
      <w:proofErr w:type="spellEnd"/>
      <w:proofErr w:type="gramEnd"/>
      <w:r>
        <w:t>(-10, 10, N)</w:t>
      </w:r>
    </w:p>
    <w:p w14:paraId="09C527B0" w14:textId="77777777" w:rsidR="00D620F3" w:rsidRDefault="00D620F3" w:rsidP="00D620F3">
      <w:r>
        <w:t xml:space="preserve">dx = </w:t>
      </w:r>
      <w:proofErr w:type="gramStart"/>
      <w:r>
        <w:t>x[</w:t>
      </w:r>
      <w:proofErr w:type="gramEnd"/>
      <w:r>
        <w:t xml:space="preserve">1] - </w:t>
      </w:r>
      <w:proofErr w:type="gramStart"/>
      <w:r>
        <w:t>x[</w:t>
      </w:r>
      <w:proofErr w:type="gramEnd"/>
      <w:r>
        <w:t>0]</w:t>
      </w:r>
    </w:p>
    <w:p w14:paraId="6B903246" w14:textId="77777777" w:rsidR="00D620F3" w:rsidRDefault="00D620F3" w:rsidP="00D620F3"/>
    <w:p w14:paraId="15E58F22" w14:textId="77777777" w:rsidR="00D620F3" w:rsidRDefault="00D620F3" w:rsidP="00D620F3">
      <w:r>
        <w:t># Initial ψ</w:t>
      </w:r>
    </w:p>
    <w:p w14:paraId="22B0CDD1" w14:textId="77777777" w:rsidR="00D620F3" w:rsidRDefault="00D620F3" w:rsidP="00D620F3">
      <w:r>
        <w:t>A, x0, sigma = 1.0, 0.0, 3.0</w:t>
      </w:r>
    </w:p>
    <w:p w14:paraId="73D482D2" w14:textId="77777777" w:rsidR="00D620F3" w:rsidRDefault="00D620F3" w:rsidP="00D620F3">
      <w:r>
        <w:t xml:space="preserve">psi = A * </w:t>
      </w:r>
      <w:proofErr w:type="spellStart"/>
      <w:proofErr w:type="gramStart"/>
      <w:r>
        <w:t>np.exp</w:t>
      </w:r>
      <w:proofErr w:type="spellEnd"/>
      <w:r>
        <w:t>(</w:t>
      </w:r>
      <w:proofErr w:type="gramEnd"/>
      <w:r>
        <w:t>-(x - x</w:t>
      </w:r>
      <w:proofErr w:type="gramStart"/>
      <w:r>
        <w:t>0)*</w:t>
      </w:r>
      <w:proofErr w:type="gramEnd"/>
      <w:r>
        <w:t>*2 / (2 * sigma**2))</w:t>
      </w:r>
    </w:p>
    <w:p w14:paraId="3AAB9F76" w14:textId="77777777" w:rsidR="00D620F3" w:rsidRDefault="00D620F3" w:rsidP="00D620F3"/>
    <w:p w14:paraId="65113E5E" w14:textId="77777777" w:rsidR="00D620F3" w:rsidRDefault="00D620F3" w:rsidP="00D620F3">
      <w:r>
        <w:t># Space and time²</w:t>
      </w:r>
    </w:p>
    <w:p w14:paraId="61928772" w14:textId="77777777" w:rsidR="00D620F3" w:rsidRDefault="00D620F3" w:rsidP="00D620F3">
      <w:r>
        <w:t xml:space="preserve">space = </w:t>
      </w:r>
      <w:proofErr w:type="spellStart"/>
      <w:proofErr w:type="gramStart"/>
      <w:r>
        <w:t>x.copy</w:t>
      </w:r>
      <w:proofErr w:type="spellEnd"/>
      <w:proofErr w:type="gramEnd"/>
      <w:r>
        <w:t>()</w:t>
      </w:r>
    </w:p>
    <w:p w14:paraId="4D62FE73" w14:textId="77777777" w:rsidR="00D620F3" w:rsidRDefault="00D620F3" w:rsidP="00D620F3">
      <w:proofErr w:type="spellStart"/>
      <w:r>
        <w:t>time_squared</w:t>
      </w:r>
      <w:proofErr w:type="spellEnd"/>
      <w:r>
        <w:t xml:space="preserve"> = 1.0</w:t>
      </w:r>
    </w:p>
    <w:p w14:paraId="69C85A0A" w14:textId="77777777" w:rsidR="00D620F3" w:rsidRDefault="00D620F3" w:rsidP="00D620F3">
      <w:r>
        <w:t xml:space="preserve">field = space + </w:t>
      </w:r>
      <w:proofErr w:type="spellStart"/>
      <w:r>
        <w:t>time_squared</w:t>
      </w:r>
      <w:proofErr w:type="spellEnd"/>
    </w:p>
    <w:p w14:paraId="463330C9" w14:textId="77777777" w:rsidR="00D620F3" w:rsidRDefault="00D620F3" w:rsidP="00D620F3"/>
    <w:p w14:paraId="34E3723A" w14:textId="77777777" w:rsidR="00D620F3" w:rsidRDefault="00D620F3" w:rsidP="00D620F3">
      <w:r>
        <w:t># Discrete Laplacian operator</w:t>
      </w:r>
    </w:p>
    <w:p w14:paraId="14A1E16E" w14:textId="77777777" w:rsidR="00D620F3" w:rsidRDefault="00D620F3" w:rsidP="00D620F3">
      <w:r>
        <w:t xml:space="preserve">def </w:t>
      </w:r>
      <w:proofErr w:type="spellStart"/>
      <w:proofErr w:type="gramStart"/>
      <w:r>
        <w:t>laplacian</w:t>
      </w:r>
      <w:proofErr w:type="spellEnd"/>
      <w:r>
        <w:t>(</w:t>
      </w:r>
      <w:proofErr w:type="gramEnd"/>
      <w:r>
        <w:t>f, dx):</w:t>
      </w:r>
    </w:p>
    <w:p w14:paraId="215201F1" w14:textId="77777777" w:rsidR="00D620F3" w:rsidRDefault="00D620F3" w:rsidP="00D620F3">
      <w:r>
        <w:t xml:space="preserve">    return (</w:t>
      </w:r>
      <w:proofErr w:type="spellStart"/>
      <w:proofErr w:type="gramStart"/>
      <w:r>
        <w:t>np.roll</w:t>
      </w:r>
      <w:proofErr w:type="spellEnd"/>
      <w:proofErr w:type="gramEnd"/>
      <w:r>
        <w:t xml:space="preserve">(f, -1) - 2*f + </w:t>
      </w:r>
      <w:proofErr w:type="spellStart"/>
      <w:proofErr w:type="gramStart"/>
      <w:r>
        <w:t>np.roll</w:t>
      </w:r>
      <w:proofErr w:type="spellEnd"/>
      <w:proofErr w:type="gramEnd"/>
      <w:r>
        <w:t>(f, 1)) / dx**2</w:t>
      </w:r>
    </w:p>
    <w:p w14:paraId="6221513E" w14:textId="77777777" w:rsidR="00D620F3" w:rsidRDefault="00D620F3" w:rsidP="00D620F3"/>
    <w:p w14:paraId="3336976F" w14:textId="77777777" w:rsidR="00D620F3" w:rsidRDefault="00D620F3" w:rsidP="00D620F3">
      <w:r>
        <w:t># Curvature</w:t>
      </w:r>
    </w:p>
    <w:p w14:paraId="505C43FB" w14:textId="77777777" w:rsidR="00D620F3" w:rsidRDefault="00D620F3" w:rsidP="00D620F3">
      <w:r>
        <w:t xml:space="preserve">curvature = </w:t>
      </w:r>
      <w:proofErr w:type="spellStart"/>
      <w:proofErr w:type="gramStart"/>
      <w:r>
        <w:t>laplacian</w:t>
      </w:r>
      <w:proofErr w:type="spellEnd"/>
      <w:r>
        <w:t>(</w:t>
      </w:r>
      <w:proofErr w:type="gramEnd"/>
      <w:r>
        <w:t>field, dx)</w:t>
      </w:r>
    </w:p>
    <w:p w14:paraId="7EA8D909" w14:textId="77777777" w:rsidR="00D620F3" w:rsidRDefault="00D620F3" w:rsidP="00D620F3"/>
    <w:p w14:paraId="2E9B1AD8" w14:textId="77777777" w:rsidR="00D620F3" w:rsidRDefault="00D620F3" w:rsidP="00D620F3">
      <w:r>
        <w:t># Parameters</w:t>
      </w:r>
    </w:p>
    <w:p w14:paraId="0F618B97" w14:textId="77777777" w:rsidR="00D620F3" w:rsidRDefault="00D620F3" w:rsidP="00D620F3">
      <w:r>
        <w:lastRenderedPageBreak/>
        <w:t>beta = 0.1</w:t>
      </w:r>
    </w:p>
    <w:p w14:paraId="2C34DF65" w14:textId="77777777" w:rsidR="00D620F3" w:rsidRDefault="00D620F3" w:rsidP="00D620F3">
      <w:r>
        <w:t>timesteps = 10</w:t>
      </w:r>
    </w:p>
    <w:p w14:paraId="036B00BC" w14:textId="77777777" w:rsidR="00D620F3" w:rsidRDefault="00D620F3" w:rsidP="00D620F3">
      <w:r>
        <w:t>history = [</w:t>
      </w:r>
      <w:proofErr w:type="spellStart"/>
      <w:proofErr w:type="gramStart"/>
      <w:r>
        <w:t>psi.copy</w:t>
      </w:r>
      <w:proofErr w:type="spellEnd"/>
      <w:proofErr w:type="gramEnd"/>
      <w:r>
        <w:t>()]</w:t>
      </w:r>
    </w:p>
    <w:p w14:paraId="3B07D402" w14:textId="77777777" w:rsidR="00D620F3" w:rsidRDefault="00D620F3" w:rsidP="00D620F3"/>
    <w:p w14:paraId="365D34E8" w14:textId="77777777" w:rsidR="00D620F3" w:rsidRDefault="00D620F3" w:rsidP="00D620F3">
      <w:r>
        <w:t># Evolution loop</w:t>
      </w:r>
    </w:p>
    <w:p w14:paraId="30C37C80" w14:textId="77777777" w:rsidR="00D620F3" w:rsidRDefault="00D620F3" w:rsidP="00D620F3">
      <w:r>
        <w:t>for _ in range(timesteps):</w:t>
      </w:r>
    </w:p>
    <w:p w14:paraId="568C1AA2" w14:textId="77777777" w:rsidR="00D620F3" w:rsidRDefault="00D620F3" w:rsidP="00D620F3">
      <w:r>
        <w:t xml:space="preserve">    psi = psi + beta * curvature</w:t>
      </w:r>
    </w:p>
    <w:p w14:paraId="57E6946A" w14:textId="77777777" w:rsidR="00D620F3" w:rsidRDefault="00D620F3" w:rsidP="00D620F3">
      <w:r>
        <w:t xml:space="preserve">    </w:t>
      </w:r>
      <w:proofErr w:type="spellStart"/>
      <w:proofErr w:type="gramStart"/>
      <w:r>
        <w:t>history.append</w:t>
      </w:r>
      <w:proofErr w:type="spellEnd"/>
      <w:proofErr w:type="gramEnd"/>
      <w:r>
        <w:t>(</w:t>
      </w:r>
      <w:proofErr w:type="spellStart"/>
      <w:proofErr w:type="gramStart"/>
      <w:r>
        <w:t>psi.copy</w:t>
      </w:r>
      <w:proofErr w:type="spellEnd"/>
      <w:proofErr w:type="gramEnd"/>
      <w:r>
        <w:t>())</w:t>
      </w:r>
    </w:p>
    <w:p w14:paraId="43D87F00" w14:textId="77777777" w:rsidR="00D620F3" w:rsidRDefault="00D620F3" w:rsidP="00D620F3"/>
    <w:p w14:paraId="638CEA54" w14:textId="77777777" w:rsidR="00D620F3" w:rsidRDefault="00D620F3" w:rsidP="00D620F3">
      <w:r>
        <w:t># Gravity at final step</w:t>
      </w:r>
    </w:p>
    <w:p w14:paraId="300695B9" w14:textId="77777777" w:rsidR="00D620F3" w:rsidRDefault="00D620F3" w:rsidP="00D620F3">
      <w:r>
        <w:t>gravity = psi * curvature</w:t>
      </w:r>
    </w:p>
    <w:p w14:paraId="781FF633" w14:textId="77777777" w:rsidR="00D620F3" w:rsidRPr="00422367" w:rsidRDefault="00D620F3" w:rsidP="00D620F3">
      <w:proofErr w:type="spellStart"/>
      <w:proofErr w:type="gramStart"/>
      <w:r w:rsidRPr="00422367">
        <w:t>plt.figure</w:t>
      </w:r>
      <w:proofErr w:type="spellEnd"/>
      <w:proofErr w:type="gramEnd"/>
      <w:r w:rsidRPr="00422367">
        <w:t>(</w:t>
      </w:r>
      <w:proofErr w:type="spellStart"/>
      <w:r w:rsidRPr="00422367">
        <w:t>figsize</w:t>
      </w:r>
      <w:proofErr w:type="spellEnd"/>
      <w:proofErr w:type="gramStart"/>
      <w:r w:rsidRPr="00422367">
        <w:t>=(</w:t>
      </w:r>
      <w:proofErr w:type="gramEnd"/>
      <w:r w:rsidRPr="00422367">
        <w:t>12,6))</w:t>
      </w:r>
    </w:p>
    <w:p w14:paraId="7D34F04B" w14:textId="77777777" w:rsidR="00D620F3" w:rsidRPr="00422367" w:rsidRDefault="00D620F3" w:rsidP="00D620F3">
      <w:proofErr w:type="spellStart"/>
      <w:proofErr w:type="gramStart"/>
      <w:r w:rsidRPr="00422367">
        <w:t>plt.plot</w:t>
      </w:r>
      <w:proofErr w:type="spellEnd"/>
      <w:proofErr w:type="gramEnd"/>
      <w:r w:rsidRPr="00422367">
        <w:t xml:space="preserve">(x, </w:t>
      </w:r>
      <w:proofErr w:type="gramStart"/>
      <w:r w:rsidRPr="00422367">
        <w:t>history[</w:t>
      </w:r>
      <w:proofErr w:type="gramEnd"/>
      <w:r w:rsidRPr="00422367">
        <w:t>0], label='Initial ψ₀')</w:t>
      </w:r>
    </w:p>
    <w:p w14:paraId="72F3717E" w14:textId="77777777" w:rsidR="00D620F3" w:rsidRPr="00422367" w:rsidRDefault="00D620F3" w:rsidP="00D620F3">
      <w:proofErr w:type="spellStart"/>
      <w:proofErr w:type="gramStart"/>
      <w:r w:rsidRPr="00422367">
        <w:t>plt.plot</w:t>
      </w:r>
      <w:proofErr w:type="spellEnd"/>
      <w:proofErr w:type="gramEnd"/>
      <w:r w:rsidRPr="00422367">
        <w:t xml:space="preserve">(x, </w:t>
      </w:r>
      <w:proofErr w:type="gramStart"/>
      <w:r w:rsidRPr="00422367">
        <w:t>history[</w:t>
      </w:r>
      <w:proofErr w:type="gramEnd"/>
      <w:r w:rsidRPr="00422367">
        <w:t>-1], label='Final ψ')</w:t>
      </w:r>
    </w:p>
    <w:p w14:paraId="0055DF8B" w14:textId="77777777" w:rsidR="00D620F3" w:rsidRPr="00422367" w:rsidRDefault="00D620F3" w:rsidP="00D620F3">
      <w:proofErr w:type="spellStart"/>
      <w:proofErr w:type="gramStart"/>
      <w:r w:rsidRPr="00422367">
        <w:t>plt.plot</w:t>
      </w:r>
      <w:proofErr w:type="spellEnd"/>
      <w:proofErr w:type="gramEnd"/>
      <w:r w:rsidRPr="00422367">
        <w:t>(x, curvature, '--', label='Curvature')</w:t>
      </w:r>
    </w:p>
    <w:p w14:paraId="796D9934" w14:textId="77777777" w:rsidR="00D620F3" w:rsidRPr="00422367" w:rsidRDefault="00D620F3" w:rsidP="00D620F3">
      <w:proofErr w:type="spellStart"/>
      <w:proofErr w:type="gramStart"/>
      <w:r w:rsidRPr="00422367">
        <w:t>plt.plot</w:t>
      </w:r>
      <w:proofErr w:type="spellEnd"/>
      <w:proofErr w:type="gramEnd"/>
      <w:r w:rsidRPr="00422367">
        <w:t>(x, gravity, '-.', label='Gravity = ψ × curvature')</w:t>
      </w:r>
    </w:p>
    <w:p w14:paraId="7C9B6B8E" w14:textId="77777777" w:rsidR="00D620F3" w:rsidRPr="00422367" w:rsidRDefault="00D620F3" w:rsidP="00D620F3">
      <w:proofErr w:type="spellStart"/>
      <w:proofErr w:type="gramStart"/>
      <w:r w:rsidRPr="00422367">
        <w:t>plt.legend</w:t>
      </w:r>
      <w:proofErr w:type="spellEnd"/>
      <w:proofErr w:type="gramEnd"/>
      <w:r w:rsidRPr="00422367">
        <w:t>()</w:t>
      </w:r>
    </w:p>
    <w:p w14:paraId="717A24FD" w14:textId="77777777" w:rsidR="00D620F3" w:rsidRPr="00422367" w:rsidRDefault="00D620F3" w:rsidP="00D620F3">
      <w:proofErr w:type="spellStart"/>
      <w:proofErr w:type="gramStart"/>
      <w:r w:rsidRPr="00422367">
        <w:t>plt.title</w:t>
      </w:r>
      <w:proofErr w:type="spellEnd"/>
      <w:proofErr w:type="gramEnd"/>
      <w:r w:rsidRPr="00422367">
        <w:t>("1D Feedback Evolution: ψ and Curvature")</w:t>
      </w:r>
    </w:p>
    <w:p w14:paraId="75E9E83B" w14:textId="77777777" w:rsidR="00D620F3" w:rsidRPr="00422367" w:rsidRDefault="00D620F3" w:rsidP="00D620F3">
      <w:proofErr w:type="spellStart"/>
      <w:proofErr w:type="gramStart"/>
      <w:r w:rsidRPr="00422367">
        <w:t>plt.xlabel</w:t>
      </w:r>
      <w:proofErr w:type="spellEnd"/>
      <w:proofErr w:type="gramEnd"/>
      <w:r w:rsidRPr="00422367">
        <w:t>("x")</w:t>
      </w:r>
    </w:p>
    <w:p w14:paraId="297F160C" w14:textId="77777777" w:rsidR="00D620F3" w:rsidRPr="00422367" w:rsidRDefault="00D620F3" w:rsidP="00D620F3">
      <w:proofErr w:type="spellStart"/>
      <w:proofErr w:type="gramStart"/>
      <w:r w:rsidRPr="00422367">
        <w:t>plt.grid</w:t>
      </w:r>
      <w:proofErr w:type="spellEnd"/>
      <w:proofErr w:type="gramEnd"/>
      <w:r w:rsidRPr="00422367">
        <w:t>(True)</w:t>
      </w:r>
    </w:p>
    <w:p w14:paraId="0B7D9285" w14:textId="77777777" w:rsidR="00D620F3" w:rsidRDefault="00D620F3" w:rsidP="00D620F3">
      <w:proofErr w:type="spellStart"/>
      <w:proofErr w:type="gramStart"/>
      <w:r w:rsidRPr="00422367">
        <w:t>plt.show</w:t>
      </w:r>
      <w:proofErr w:type="spellEnd"/>
      <w:proofErr w:type="gramEnd"/>
      <w:r w:rsidRPr="00422367">
        <w:t>()</w:t>
      </w:r>
    </w:p>
    <w:p w14:paraId="7AC7B931" w14:textId="77777777" w:rsidR="00D620F3" w:rsidRPr="00D620F3" w:rsidRDefault="00D620F3" w:rsidP="00D620F3">
      <w:pPr>
        <w:pStyle w:val="BodyText"/>
      </w:pPr>
    </w:p>
    <w:p w14:paraId="0EFF2F27" w14:textId="77777777" w:rsidR="00AF5936" w:rsidRDefault="00000000">
      <w:pPr>
        <w:pStyle w:val="BodyText"/>
      </w:pPr>
      <w:r>
        <w:t>This reveals the nature of the interaction:</w:t>
      </w:r>
      <w:r>
        <w:br/>
        <w:t>• Curvature is static in this case</w:t>
      </w:r>
      <w:r>
        <w:br/>
        <w:t>• ψ amplifies or decays depending on β and curvature sign</w:t>
      </w:r>
      <w:r>
        <w:br/>
        <w:t>• Gravity emerges as a shaped response to both</w:t>
      </w:r>
    </w:p>
    <w:p w14:paraId="6EC0A888" w14:textId="77777777" w:rsidR="00AF5936" w:rsidRDefault="00000000">
      <w:r>
        <w:pict w14:anchorId="59EEA4CB">
          <v:rect id="_x0000_i1027" style="width:0;height:1.5pt" o:hralign="center" o:hrstd="t" o:hr="t"/>
        </w:pict>
      </w:r>
    </w:p>
    <w:p w14:paraId="700E608A" w14:textId="77777777" w:rsidR="00AF5936" w:rsidRDefault="00000000">
      <w:pPr>
        <w:pStyle w:val="FirstParagraph"/>
      </w:pPr>
      <w:r>
        <w:lastRenderedPageBreak/>
        <w:t>🔹 Interpretation</w:t>
      </w:r>
      <w:r>
        <w:br/>
        <w:t>• If curvature(x) is positive and constant, then ψ(x) monotonically increases.</w:t>
      </w:r>
      <w:r>
        <w:br/>
        <w:t>• Negative curvature causes ψ(x) to decrease or flatten.</w:t>
      </w:r>
      <w:r>
        <w:br/>
        <w:t>• The gravity field becomes stronger where ψ aligns with the curvature sign.</w:t>
      </w:r>
      <w:r>
        <w:br/>
        <w:t>• There are no instabilities at this stage, since curvature is held constant.</w:t>
      </w:r>
      <w:r>
        <w:br/>
        <w:t>However, if curvature is made dynamic (∝ ψ), then nonlinear feedback may emerge.</w:t>
      </w:r>
    </w:p>
    <w:p w14:paraId="729A8724" w14:textId="77777777" w:rsidR="00AF5936" w:rsidRDefault="00000000">
      <w:r>
        <w:pict w14:anchorId="3334D504">
          <v:rect id="_x0000_i1028" style="width:0;height:1.5pt" o:hralign="center" o:hrstd="t" o:hr="t"/>
        </w:pict>
      </w:r>
    </w:p>
    <w:p w14:paraId="2D3F5768" w14:textId="77777777" w:rsidR="00AF5936" w:rsidRDefault="00000000">
      <w:pPr>
        <w:pStyle w:val="FirstParagraph"/>
      </w:pPr>
      <w:r>
        <w:t>🔹 ψ-Curvature Coupling (Future Consideration)</w:t>
      </w:r>
      <w:r>
        <w:br/>
        <w:t>If we define:</w:t>
      </w:r>
      <w:r>
        <w:br/>
        <w:t>Rendered:</w:t>
      </w:r>
    </w:p>
    <w:p w14:paraId="7208F6D6" w14:textId="77777777" w:rsidR="00AF5936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urvatur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​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pace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α 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5CF26993" w14:textId="77777777" w:rsidR="00AF5936" w:rsidRDefault="00000000">
      <w:pPr>
        <w:pStyle w:val="FirstParagraph"/>
      </w:pPr>
      <w:r>
        <w:t>Plaintext:</w:t>
      </w:r>
      <w:r>
        <w:br/>
        <w:t>Curvature(x) = Laplacian of [space(x) + time^2 + α * ψ(x)]</w:t>
      </w:r>
    </w:p>
    <w:p w14:paraId="44407C1B" w14:textId="77777777" w:rsidR="00D620F3" w:rsidRDefault="00000000">
      <w:pPr>
        <w:pStyle w:val="BodyText"/>
      </w:pPr>
      <w:r>
        <w:t>Then ψ and curvature dynamically influence each other.</w:t>
      </w:r>
    </w:p>
    <w:p w14:paraId="28D03AD7" w14:textId="77777777" w:rsidR="00D620F3" w:rsidRDefault="00000000">
      <w:pPr>
        <w:pStyle w:val="BodyText"/>
      </w:pPr>
      <w:r>
        <w:br/>
        <w:t>We may get:</w:t>
      </w:r>
      <w:r>
        <w:br/>
        <w:t>• Stable wells (ψ clusters around minima)</w:t>
      </w:r>
      <w:r>
        <w:br/>
        <w:t>• Oscillatory solutions (if α or β tuned)</w:t>
      </w:r>
      <w:r>
        <w:br/>
        <w:t>• Runaway feedback (if feedback too strong)</w:t>
      </w:r>
    </w:p>
    <w:p w14:paraId="5AC913BA" w14:textId="78E5F40B" w:rsidR="00AF5936" w:rsidRDefault="00000000">
      <w:pPr>
        <w:pStyle w:val="BodyText"/>
      </w:pPr>
      <w:r>
        <w:br/>
        <w:t>We will analyze those dynamics symbolically and numerically in Part 6 or in extended versions of Phase 5.</w:t>
      </w:r>
    </w:p>
    <w:p w14:paraId="6F06B2EA" w14:textId="77777777" w:rsidR="00AF5936" w:rsidRDefault="00000000">
      <w:r>
        <w:pict w14:anchorId="0CDCC90E">
          <v:rect id="_x0000_i1029" style="width:0;height:1.5pt" o:hralign="center" o:hrstd="t" o:hr="t"/>
        </w:pict>
      </w:r>
    </w:p>
    <w:p w14:paraId="6F0AADDF" w14:textId="77777777" w:rsidR="00AF5936" w:rsidRDefault="00000000">
      <w:pPr>
        <w:pStyle w:val="FirstParagraph"/>
      </w:pPr>
      <w:r>
        <w:t>🔹 Implications for Gravity as Emergence</w:t>
      </w:r>
      <w:r>
        <w:br/>
        <w:t>• Gravity(x) is not caused by ψ alone; it is an emergent product of curvature interacting with a generative field ψ.</w:t>
      </w:r>
      <w:r>
        <w:br/>
        <w:t>• This justifies modeling gravity as geometry × field, not geometry alone (unlike Einstein field equations).</w:t>
      </w:r>
      <w:r>
        <w:br/>
        <w:t>• The shape of ψ(x) responds to how space is curved, and in turn, shapes that curvature.</w:t>
      </w:r>
    </w:p>
    <w:p w14:paraId="07BD2F63" w14:textId="77777777" w:rsidR="00AF5936" w:rsidRDefault="00000000">
      <w:r>
        <w:pict w14:anchorId="0D19E652">
          <v:rect id="_x0000_i1030" style="width:0;height:1.5pt" o:hralign="center" o:hrstd="t" o:hr="t"/>
        </w:pict>
      </w:r>
    </w:p>
    <w:p w14:paraId="7FCFA7AD" w14:textId="77777777" w:rsidR="00AF5936" w:rsidRDefault="00000000">
      <w:pPr>
        <w:pStyle w:val="FirstParagraph"/>
      </w:pPr>
      <w:r>
        <w:t>🔹 Summary of What We’ve Buil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6"/>
        <w:gridCol w:w="3925"/>
      </w:tblGrid>
      <w:tr w:rsidR="00AF5936" w14:paraId="334D9039" w14:textId="77777777" w:rsidTr="00AF59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609953" w14:textId="77777777" w:rsidR="00AF5936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00E6DA33" w14:textId="77777777" w:rsidR="00AF5936" w:rsidRDefault="00000000">
            <w:pPr>
              <w:pStyle w:val="Compact"/>
            </w:pPr>
            <w:r>
              <w:t>Role</w:t>
            </w:r>
          </w:p>
        </w:tc>
      </w:tr>
      <w:tr w:rsidR="00AF5936" w14:paraId="48CBF28F" w14:textId="77777777">
        <w:tc>
          <w:tcPr>
            <w:tcW w:w="0" w:type="auto"/>
          </w:tcPr>
          <w:p w14:paraId="41A2AF4D" w14:textId="77777777" w:rsidR="00AF5936" w:rsidRDefault="00000000">
            <w:pPr>
              <w:pStyle w:val="Compact"/>
            </w:pPr>
            <w:r>
              <w:t>ψ(x)</w:t>
            </w:r>
          </w:p>
        </w:tc>
        <w:tc>
          <w:tcPr>
            <w:tcW w:w="0" w:type="auto"/>
          </w:tcPr>
          <w:p w14:paraId="192C0517" w14:textId="77777777" w:rsidR="00AF5936" w:rsidRDefault="00000000">
            <w:pPr>
              <w:pStyle w:val="Compact"/>
            </w:pPr>
            <w:r>
              <w:t>Generative field, reacts to curvature</w:t>
            </w:r>
          </w:p>
        </w:tc>
      </w:tr>
      <w:tr w:rsidR="00AF5936" w14:paraId="4C909A34" w14:textId="77777777">
        <w:tc>
          <w:tcPr>
            <w:tcW w:w="0" w:type="auto"/>
          </w:tcPr>
          <w:p w14:paraId="5325426C" w14:textId="77777777" w:rsidR="00AF5936" w:rsidRDefault="00000000">
            <w:pPr>
              <w:pStyle w:val="Compact"/>
            </w:pPr>
            <w:r>
              <w:t>space(x) + time²</w:t>
            </w:r>
          </w:p>
        </w:tc>
        <w:tc>
          <w:tcPr>
            <w:tcW w:w="0" w:type="auto"/>
          </w:tcPr>
          <w:p w14:paraId="57720758" w14:textId="77777777" w:rsidR="00AF5936" w:rsidRDefault="00000000">
            <w:pPr>
              <w:pStyle w:val="Compact"/>
            </w:pPr>
            <w:r>
              <w:t>Base geometric potential</w:t>
            </w:r>
          </w:p>
        </w:tc>
      </w:tr>
      <w:tr w:rsidR="00AF5936" w14:paraId="11556A3F" w14:textId="77777777">
        <w:tc>
          <w:tcPr>
            <w:tcW w:w="0" w:type="auto"/>
          </w:tcPr>
          <w:p w14:paraId="6278918F" w14:textId="77777777" w:rsidR="00AF5936" w:rsidRDefault="00000000">
            <w:pPr>
              <w:pStyle w:val="Compact"/>
            </w:pPr>
            <w:r>
              <w:t>∇²(space + time²)</w:t>
            </w:r>
          </w:p>
        </w:tc>
        <w:tc>
          <w:tcPr>
            <w:tcW w:w="0" w:type="auto"/>
          </w:tcPr>
          <w:p w14:paraId="4674FE87" w14:textId="77777777" w:rsidR="00AF5936" w:rsidRDefault="00000000">
            <w:pPr>
              <w:pStyle w:val="Compact"/>
            </w:pPr>
            <w:r>
              <w:t>Source of curvature, acts on ψ</w:t>
            </w:r>
          </w:p>
        </w:tc>
      </w:tr>
      <w:tr w:rsidR="00AF5936" w14:paraId="003ACB96" w14:textId="77777777">
        <w:tc>
          <w:tcPr>
            <w:tcW w:w="0" w:type="auto"/>
          </w:tcPr>
          <w:p w14:paraId="14D9A744" w14:textId="77777777" w:rsidR="00AF5936" w:rsidRDefault="00000000">
            <w:pPr>
              <w:pStyle w:val="Compact"/>
            </w:pPr>
            <w:r>
              <w:lastRenderedPageBreak/>
              <w:t>β</w:t>
            </w:r>
          </w:p>
        </w:tc>
        <w:tc>
          <w:tcPr>
            <w:tcW w:w="0" w:type="auto"/>
          </w:tcPr>
          <w:p w14:paraId="7CF28DE7" w14:textId="77777777" w:rsidR="00AF5936" w:rsidRDefault="00000000">
            <w:pPr>
              <w:pStyle w:val="Compact"/>
            </w:pPr>
            <w:r>
              <w:t>Coupling between ψ and curvature</w:t>
            </w:r>
          </w:p>
        </w:tc>
      </w:tr>
      <w:tr w:rsidR="00AF5936" w14:paraId="044EE043" w14:textId="77777777">
        <w:tc>
          <w:tcPr>
            <w:tcW w:w="0" w:type="auto"/>
          </w:tcPr>
          <w:p w14:paraId="6AA0E5EC" w14:textId="77777777" w:rsidR="00AF5936" w:rsidRDefault="00000000">
            <w:pPr>
              <w:pStyle w:val="Compact"/>
            </w:pPr>
            <w:r>
              <w:t>Gravity(x)</w:t>
            </w:r>
          </w:p>
        </w:tc>
        <w:tc>
          <w:tcPr>
            <w:tcW w:w="0" w:type="auto"/>
          </w:tcPr>
          <w:p w14:paraId="39A183ED" w14:textId="77777777" w:rsidR="00AF5936" w:rsidRDefault="00000000">
            <w:pPr>
              <w:pStyle w:val="Compact"/>
            </w:pPr>
            <w:r>
              <w:t>Emerges from ψ(x) × curvature(x)</w:t>
            </w:r>
          </w:p>
        </w:tc>
      </w:tr>
    </w:tbl>
    <w:p w14:paraId="60FE108D" w14:textId="77777777" w:rsidR="00AF5936" w:rsidRDefault="00000000">
      <w:pPr>
        <w:pStyle w:val="BodyText"/>
      </w:pPr>
      <w:r>
        <w:t>🔹 Questions Leading to Part 6</w:t>
      </w:r>
      <w:r>
        <w:br/>
        <w:t>• What happens when ψ and curvature update together?</w:t>
      </w:r>
      <w:r>
        <w:br/>
        <w:t>• Can equilibrium ψ wells form? Do they resemble gravitational attractors?</w:t>
      </w:r>
      <w:r>
        <w:br/>
        <w:t>• What is the energy associated with the ψ field?</w:t>
      </w:r>
      <w:r>
        <w:br/>
        <w:t>• Can this lead to a Lagrangian or field-theoretic formulation?</w:t>
      </w:r>
      <w:bookmarkEnd w:id="0"/>
    </w:p>
    <w:sectPr w:rsidR="00AF593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561C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6F324DB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DDF830B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7D74713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501626986">
    <w:abstractNumId w:val="0"/>
  </w:num>
  <w:num w:numId="2" w16cid:durableId="98057380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1411206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34986602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5936"/>
    <w:rsid w:val="00430319"/>
    <w:rsid w:val="00AF5936"/>
    <w:rsid w:val="00D6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25E79"/>
  <w15:docId w15:val="{CFF7252D-39D2-4B4A-AD3C-F737D52AA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D620F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90</Words>
  <Characters>3363</Characters>
  <Application>Microsoft Office Word</Application>
  <DocSecurity>0</DocSecurity>
  <Lines>28</Lines>
  <Paragraphs>7</Paragraphs>
  <ScaleCrop>false</ScaleCrop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2:11:00Z</dcterms:created>
  <dcterms:modified xsi:type="dcterms:W3CDTF">2025-08-29T12:13:00Z</dcterms:modified>
</cp:coreProperties>
</file>